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B5C9FB" w14:textId="77777777" w:rsidR="00794BCD" w:rsidRPr="00A57979" w:rsidRDefault="00794BCD" w:rsidP="00794BCD">
      <w:pPr>
        <w:jc w:val="center"/>
        <w:rPr>
          <w:rFonts w:asciiTheme="minorHAnsi" w:hAnsiTheme="minorHAnsi" w:cstheme="minorHAnsi"/>
          <w:b/>
          <w:color w:val="002060"/>
          <w:sz w:val="44"/>
          <w:szCs w:val="44"/>
          <w:lang w:val="en-GB"/>
        </w:rPr>
      </w:pPr>
      <w:r w:rsidRPr="00A57979">
        <w:rPr>
          <w:rFonts w:asciiTheme="minorHAnsi" w:hAnsiTheme="minorHAnsi" w:cstheme="minorHAnsi"/>
          <w:b/>
          <w:color w:val="002060"/>
          <w:sz w:val="44"/>
          <w:szCs w:val="44"/>
          <w:lang w:val="en-GB"/>
        </w:rPr>
        <w:t>Special Session Proposal</w:t>
      </w:r>
    </w:p>
    <w:p w14:paraId="53127AF9" w14:textId="77777777" w:rsidR="00794BCD" w:rsidRPr="00A57979" w:rsidRDefault="00794BCD" w:rsidP="00794BCD">
      <w:pPr>
        <w:spacing w:before="240"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070485AA" w14:textId="3DEE7B16" w:rsidR="00794BCD" w:rsidRPr="00A57979" w:rsidRDefault="00794BCD" w:rsidP="00794BCD">
      <w:pPr>
        <w:spacing w:before="240"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A57979">
        <w:rPr>
          <w:rFonts w:asciiTheme="minorHAnsi" w:hAnsiTheme="minorHAnsi" w:cstheme="minorHAnsi"/>
          <w:sz w:val="24"/>
          <w:szCs w:val="24"/>
          <w:lang w:val="en-GB"/>
        </w:rPr>
        <w:t xml:space="preserve">This document contains a template for all the </w:t>
      </w:r>
      <w:r w:rsidRPr="00A57979">
        <w:rPr>
          <w:rFonts w:asciiTheme="minorHAnsi" w:hAnsiTheme="minorHAnsi" w:cstheme="minorHAnsi"/>
          <w:color w:val="002060"/>
          <w:sz w:val="24"/>
          <w:szCs w:val="24"/>
          <w:lang w:val="en-GB"/>
        </w:rPr>
        <w:t>information</w:t>
      </w:r>
      <w:r w:rsidRPr="00A57979">
        <w:rPr>
          <w:rFonts w:asciiTheme="minorHAnsi" w:hAnsiTheme="minorHAnsi" w:cstheme="minorHAnsi"/>
          <w:sz w:val="24"/>
          <w:szCs w:val="24"/>
          <w:lang w:val="en-GB"/>
        </w:rPr>
        <w:t xml:space="preserve"> relevant to each Special Session organi</w:t>
      </w:r>
      <w:r w:rsidR="00B10604" w:rsidRPr="00A57979">
        <w:rPr>
          <w:rFonts w:asciiTheme="minorHAnsi" w:hAnsiTheme="minorHAnsi" w:cstheme="minorHAnsi"/>
          <w:sz w:val="24"/>
          <w:szCs w:val="24"/>
          <w:lang w:val="en-GB"/>
        </w:rPr>
        <w:t>z</w:t>
      </w:r>
      <w:r w:rsidRPr="00A57979">
        <w:rPr>
          <w:rFonts w:asciiTheme="minorHAnsi" w:hAnsiTheme="minorHAnsi" w:cstheme="minorHAnsi"/>
          <w:sz w:val="24"/>
          <w:szCs w:val="24"/>
          <w:lang w:val="en-GB"/>
        </w:rPr>
        <w:t xml:space="preserve">ed within the REST-22 conference. If the proposal is accepted, this text (the public information) will advertise the Special Session </w:t>
      </w:r>
      <w:r w:rsidR="00B10604" w:rsidRPr="00A57979">
        <w:rPr>
          <w:rFonts w:asciiTheme="minorHAnsi" w:hAnsiTheme="minorHAnsi" w:cstheme="minorHAnsi"/>
          <w:sz w:val="24"/>
          <w:szCs w:val="24"/>
          <w:lang w:val="en-GB"/>
        </w:rPr>
        <w:t>o</w:t>
      </w:r>
      <w:r w:rsidRPr="00A57979">
        <w:rPr>
          <w:rFonts w:asciiTheme="minorHAnsi" w:hAnsiTheme="minorHAnsi" w:cstheme="minorHAnsi"/>
          <w:sz w:val="24"/>
          <w:szCs w:val="24"/>
          <w:lang w:val="en-GB"/>
        </w:rPr>
        <w:t>n the conference website.</w:t>
      </w:r>
    </w:p>
    <w:p w14:paraId="5388911D" w14:textId="58D74C54" w:rsidR="00794BCD" w:rsidRPr="00A57979" w:rsidRDefault="00794BCD" w:rsidP="00794BCD">
      <w:pPr>
        <w:rPr>
          <w:rFonts w:asciiTheme="minorHAnsi" w:hAnsiTheme="minorHAnsi" w:cstheme="minorHAnsi"/>
          <w:sz w:val="24"/>
          <w:szCs w:val="24"/>
          <w:lang w:val="en-US"/>
        </w:rPr>
      </w:pPr>
      <w:r w:rsidRPr="00A57979">
        <w:rPr>
          <w:rFonts w:asciiTheme="minorHAnsi" w:hAnsiTheme="minorHAnsi" w:cstheme="minorHAnsi"/>
          <w:sz w:val="24"/>
          <w:szCs w:val="24"/>
          <w:lang w:val="en-GB"/>
        </w:rPr>
        <w:t xml:space="preserve">The proposal </w:t>
      </w:r>
      <w:proofErr w:type="gramStart"/>
      <w:r w:rsidRPr="00A57979">
        <w:rPr>
          <w:rFonts w:asciiTheme="minorHAnsi" w:hAnsiTheme="minorHAnsi" w:cstheme="minorHAnsi"/>
          <w:sz w:val="24"/>
          <w:szCs w:val="24"/>
          <w:lang w:val="en-GB"/>
        </w:rPr>
        <w:t xml:space="preserve">should be </w:t>
      </w:r>
      <w:bookmarkStart w:id="0" w:name="_GoBack"/>
      <w:bookmarkEnd w:id="0"/>
      <w:r w:rsidRPr="00A57979">
        <w:rPr>
          <w:rFonts w:asciiTheme="minorHAnsi" w:hAnsiTheme="minorHAnsi" w:cstheme="minorHAnsi"/>
          <w:sz w:val="24"/>
          <w:szCs w:val="24"/>
          <w:lang w:val="en-GB"/>
        </w:rPr>
        <w:t>submitted</w:t>
      </w:r>
      <w:proofErr w:type="gramEnd"/>
      <w:r w:rsidRPr="00A57979">
        <w:rPr>
          <w:rFonts w:asciiTheme="minorHAnsi" w:hAnsiTheme="minorHAnsi" w:cstheme="minorHAnsi"/>
          <w:sz w:val="24"/>
          <w:szCs w:val="24"/>
          <w:lang w:val="en-GB"/>
        </w:rPr>
        <w:t xml:space="preserve"> by the deadline, </w:t>
      </w:r>
      <w:r w:rsidR="002B5568" w:rsidRPr="002B5568">
        <w:rPr>
          <w:rFonts w:asciiTheme="minorHAnsi" w:hAnsiTheme="minorHAnsi" w:cstheme="minorHAnsi"/>
          <w:b/>
          <w:bCs/>
          <w:sz w:val="24"/>
          <w:szCs w:val="24"/>
          <w:lang w:val="en-GB"/>
        </w:rPr>
        <w:t xml:space="preserve">30 </w:t>
      </w:r>
      <w:r w:rsidR="002B5568">
        <w:rPr>
          <w:rFonts w:asciiTheme="minorHAnsi" w:hAnsiTheme="minorHAnsi" w:cstheme="minorHAnsi"/>
          <w:b/>
          <w:bCs/>
          <w:sz w:val="24"/>
          <w:szCs w:val="24"/>
          <w:lang w:val="en-GB"/>
        </w:rPr>
        <w:t>March 2022</w:t>
      </w:r>
      <w:r w:rsidRPr="00A57979">
        <w:rPr>
          <w:rFonts w:asciiTheme="minorHAnsi" w:hAnsiTheme="minorHAnsi" w:cstheme="minorHAnsi"/>
          <w:sz w:val="24"/>
          <w:szCs w:val="24"/>
          <w:lang w:val="en-GB"/>
        </w:rPr>
        <w:t xml:space="preserve"> to </w:t>
      </w:r>
      <w:hyperlink r:id="rId7" w:history="1">
        <w:r w:rsidRPr="00A57979">
          <w:rPr>
            <w:rStyle w:val="Hyperlink"/>
            <w:rFonts w:asciiTheme="minorHAnsi" w:hAnsiTheme="minorHAnsi" w:cstheme="minorHAnsi"/>
            <w:sz w:val="24"/>
            <w:szCs w:val="24"/>
            <w:lang w:val="en-GB"/>
          </w:rPr>
          <w:t>tc@ic-rest.org</w:t>
        </w:r>
      </w:hyperlink>
      <w:r w:rsidRPr="00A57979">
        <w:rPr>
          <w:rFonts w:asciiTheme="minorHAnsi" w:hAnsiTheme="minorHAnsi" w:cstheme="minorHAnsi"/>
          <w:sz w:val="24"/>
          <w:szCs w:val="24"/>
          <w:lang w:val="en-GB"/>
        </w:rPr>
        <w:t>.  The name of the file should be the Special Session title (abbreviated, if necessary).</w:t>
      </w:r>
    </w:p>
    <w:p w14:paraId="3933F4E1" w14:textId="77777777" w:rsidR="00794BCD" w:rsidRPr="00A57979" w:rsidRDefault="00794BCD" w:rsidP="00794BCD">
      <w:pPr>
        <w:spacing w:before="240"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tbl>
      <w:tblPr>
        <w:tblStyle w:val="TableGrid"/>
        <w:tblW w:w="9634" w:type="dxa"/>
        <w:tblInd w:w="0" w:type="dxa"/>
        <w:tblLook w:val="04A0" w:firstRow="1" w:lastRow="0" w:firstColumn="1" w:lastColumn="0" w:noHBand="0" w:noVBand="1"/>
      </w:tblPr>
      <w:tblGrid>
        <w:gridCol w:w="4106"/>
        <w:gridCol w:w="5528"/>
      </w:tblGrid>
      <w:tr w:rsidR="00794BCD" w:rsidRPr="00A57979" w14:paraId="496182AB" w14:textId="77777777" w:rsidTr="00794BCD">
        <w:trPr>
          <w:cantSplit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46326F" w14:textId="77777777" w:rsidR="00794BCD" w:rsidRPr="00A57979" w:rsidRDefault="00794BCD">
            <w:pPr>
              <w:ind w:left="68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A57979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Proposer’s Nam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985DF" w14:textId="77777777" w:rsidR="00794BCD" w:rsidRPr="00A57979" w:rsidRDefault="00794BCD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794BCD" w:rsidRPr="00A57979" w14:paraId="708544F2" w14:textId="77777777" w:rsidTr="00794BCD">
        <w:trPr>
          <w:cantSplit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DEBEFA" w14:textId="77777777" w:rsidR="00794BCD" w:rsidRPr="00A57979" w:rsidRDefault="00794BCD">
            <w:pPr>
              <w:ind w:left="68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A57979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Proposer’s Institution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14307" w14:textId="77777777" w:rsidR="00794BCD" w:rsidRPr="00A57979" w:rsidRDefault="00794BCD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794BCD" w:rsidRPr="00A57979" w14:paraId="1DA082DE" w14:textId="77777777" w:rsidTr="00794BCD">
        <w:trPr>
          <w:cantSplit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B2FD36" w14:textId="77777777" w:rsidR="00794BCD" w:rsidRPr="00A57979" w:rsidRDefault="00794BCD">
            <w:pPr>
              <w:ind w:left="68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A57979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Proposer’s Email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8DFDA" w14:textId="77777777" w:rsidR="00794BCD" w:rsidRPr="00A57979" w:rsidRDefault="00794BCD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794BCD" w:rsidRPr="00A57979" w14:paraId="7C704DC8" w14:textId="77777777" w:rsidTr="00794BCD">
        <w:trPr>
          <w:cantSplit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C93BDE" w14:textId="77777777" w:rsidR="00794BCD" w:rsidRPr="00A57979" w:rsidRDefault="00794BCD">
            <w:pPr>
              <w:ind w:left="68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A57979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Proposer’s Phone Number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A767D" w14:textId="77777777" w:rsidR="00794BCD" w:rsidRPr="00A57979" w:rsidRDefault="00794BCD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794BCD" w:rsidRPr="00A57979" w14:paraId="3CB8FB35" w14:textId="77777777" w:rsidTr="00794BCD">
        <w:trPr>
          <w:cantSplit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EC351A" w14:textId="4C05DC02" w:rsidR="00794BCD" w:rsidRPr="00A57979" w:rsidRDefault="00794BCD">
            <w:pPr>
              <w:ind w:left="68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A57979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Project</w:t>
            </w:r>
            <w:r w:rsidRPr="00A57979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br/>
            </w:r>
            <w:r w:rsidRPr="00A57979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(indicate the project, if the proposal is associate </w:t>
            </w:r>
            <w:r w:rsidR="00B10604" w:rsidRPr="00A57979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with</w:t>
            </w:r>
            <w:r w:rsidRPr="00A57979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 one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E0455" w14:textId="77777777" w:rsidR="00794BCD" w:rsidRPr="00A57979" w:rsidRDefault="00794BCD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794BCD" w:rsidRPr="00A57979" w14:paraId="611D5738" w14:textId="77777777" w:rsidTr="00794BCD">
        <w:trPr>
          <w:cantSplit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8A014A" w14:textId="77777777" w:rsidR="00794BCD" w:rsidRPr="00A57979" w:rsidRDefault="00794BCD">
            <w:pPr>
              <w:ind w:left="68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A57979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Special Session Titl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02FFB" w14:textId="77777777" w:rsidR="00794BCD" w:rsidRPr="00A57979" w:rsidRDefault="00794BCD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794BCD" w:rsidRPr="00A57979" w14:paraId="1E6B343E" w14:textId="77777777" w:rsidTr="00794BCD">
        <w:trPr>
          <w:cantSplit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7F189" w14:textId="77777777" w:rsidR="00794BCD" w:rsidRPr="00A57979" w:rsidRDefault="00794BCD">
            <w:pPr>
              <w:ind w:left="68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A57979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Motivation and Context</w:t>
            </w:r>
            <w:r w:rsidRPr="00A57979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br/>
            </w:r>
            <w:r w:rsidRPr="00A57979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(describe the motivation and background for the Special Session, up to 300 words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9E7B6" w14:textId="77777777" w:rsidR="00794BCD" w:rsidRPr="00A57979" w:rsidRDefault="00794BCD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794BCD" w:rsidRPr="00A57979" w14:paraId="08904DE5" w14:textId="77777777" w:rsidTr="00794BCD">
        <w:trPr>
          <w:cantSplit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C00392" w14:textId="17D60ADA" w:rsidR="00794BCD" w:rsidRPr="00A57979" w:rsidRDefault="00794BCD">
            <w:pPr>
              <w:ind w:left="68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A57979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Structure</w:t>
            </w:r>
            <w:r w:rsidRPr="00A57979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br/>
            </w:r>
            <w:r w:rsidRPr="00A57979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(text describing the content of the Special Session, identifying the existence of an invited speaker (if relevant), and topics and authors (name, affiliation</w:t>
            </w:r>
            <w:r w:rsidR="00B10604" w:rsidRPr="00A57979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,</w:t>
            </w:r>
            <w:r w:rsidRPr="00A57979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 and country) of papers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5B1BD" w14:textId="77777777" w:rsidR="00794BCD" w:rsidRPr="00A57979" w:rsidRDefault="00794BCD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794BCD" w:rsidRPr="00A57979" w14:paraId="04ED4518" w14:textId="77777777" w:rsidTr="00794BCD">
        <w:trPr>
          <w:cantSplit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090071" w14:textId="6B305F32" w:rsidR="00794BCD" w:rsidRPr="00A57979" w:rsidRDefault="00794BCD">
            <w:pPr>
              <w:ind w:left="68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A57979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Conference Track(s)</w:t>
            </w:r>
            <w:r w:rsidRPr="00A57979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br/>
            </w:r>
            <w:r w:rsidRPr="00A57979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(indicate the conference Track(s) that </w:t>
            </w:r>
            <w:r w:rsidR="00B10604" w:rsidRPr="00A57979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this Special Session maps</w:t>
            </w:r>
            <w:r w:rsidRPr="00A57979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2B602" w14:textId="77777777" w:rsidR="00794BCD" w:rsidRPr="00A57979" w:rsidRDefault="00794BCD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794BCD" w:rsidRPr="00A57979" w14:paraId="32FA0BDA" w14:textId="77777777" w:rsidTr="00794BCD"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805F72" w14:textId="0F27AA70" w:rsidR="00794BCD" w:rsidRPr="00A57979" w:rsidRDefault="00794BCD">
            <w:pPr>
              <w:spacing w:line="276" w:lineRule="auto"/>
              <w:ind w:left="68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A57979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t>Specific Promotion</w:t>
            </w:r>
            <w:r w:rsidRPr="00A57979"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  <w:br/>
            </w:r>
            <w:r w:rsidRPr="00A57979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(provide any specific plan that you may be considering for announcing the Special Session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A54F4" w14:textId="77777777" w:rsidR="00794BCD" w:rsidRPr="00A57979" w:rsidRDefault="00794BCD">
            <w:pPr>
              <w:spacing w:line="276" w:lineRule="auto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</w:tbl>
    <w:p w14:paraId="3DA583A9" w14:textId="77777777" w:rsidR="00794BCD" w:rsidRPr="00A57979" w:rsidRDefault="00794BCD" w:rsidP="00794BCD">
      <w:pPr>
        <w:spacing w:before="240"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28FBCD6E" w14:textId="77777777" w:rsidR="007E36B7" w:rsidRPr="00A57979" w:rsidRDefault="007E36B7">
      <w:pPr>
        <w:rPr>
          <w:rFonts w:asciiTheme="minorHAnsi" w:hAnsiTheme="minorHAnsi" w:cstheme="minorHAnsi"/>
          <w:sz w:val="24"/>
          <w:szCs w:val="24"/>
          <w:lang w:val="en-GB"/>
        </w:rPr>
      </w:pPr>
    </w:p>
    <w:sectPr w:rsidR="007E36B7" w:rsidRPr="00A579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zUyMbEwMbYwMTJU0lEKTi0uzszPAykwrAUAZeuu8iwAAAA="/>
  </w:docVars>
  <w:rsids>
    <w:rsidRoot w:val="00794BCD"/>
    <w:rsid w:val="002B5568"/>
    <w:rsid w:val="00794BCD"/>
    <w:rsid w:val="007E36B7"/>
    <w:rsid w:val="00A57979"/>
    <w:rsid w:val="00A90473"/>
    <w:rsid w:val="00B10604"/>
    <w:rsid w:val="00B56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q-A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24F7A"/>
  <w15:chartTrackingRefBased/>
  <w15:docId w15:val="{B3A1C5AF-5268-4B4B-9A8A-797DB2902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q-A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4BC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unhideWhenUsed/>
    <w:rsid w:val="00794BCD"/>
    <w:rPr>
      <w:color w:val="0000FF"/>
      <w:u w:val="single"/>
    </w:rPr>
  </w:style>
  <w:style w:type="table" w:styleId="TableGrid">
    <w:name w:val="Table Grid"/>
    <w:basedOn w:val="TableNormal"/>
    <w:uiPriority w:val="59"/>
    <w:rsid w:val="00794BC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pt-PT" w:eastAsia="pt-PT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79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tc@ic-rest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76356065BF0142B43D75561B9938E4" ma:contentTypeVersion="7" ma:contentTypeDescription="Create a new document." ma:contentTypeScope="" ma:versionID="8975c55840ab48c3e8de118885266a9a">
  <xsd:schema xmlns:xsd="http://www.w3.org/2001/XMLSchema" xmlns:xs="http://www.w3.org/2001/XMLSchema" xmlns:p="http://schemas.microsoft.com/office/2006/metadata/properties" xmlns:ns2="a73733f4-1e35-4ffb-8e8e-bff12858cc6c" targetNamespace="http://schemas.microsoft.com/office/2006/metadata/properties" ma:root="true" ma:fieldsID="53ba6d8312c880a5a41668618013fd12" ns2:_="">
    <xsd:import namespace="a73733f4-1e35-4ffb-8e8e-bff12858cc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733f4-1e35-4ffb-8e8e-bff12858cc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A2D55A4-724E-4BF7-90F0-F4EA8F586A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DDC5275-A3F9-42E0-8DC1-705465BE43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155C54-D1C3-4F86-B3AD-B3133ACE09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3733f4-1e35-4ffb-8e8e-bff12858cc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6</Words>
  <Characters>1005</Characters>
  <Application>Microsoft Office Word</Application>
  <DocSecurity>0</DocSecurity>
  <Lines>8</Lines>
  <Paragraphs>2</Paragraphs>
  <ScaleCrop>false</ScaleCrop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an Kuriqi</dc:creator>
  <cp:keywords/>
  <dc:description/>
  <cp:lastModifiedBy>Kristian Sevdari</cp:lastModifiedBy>
  <cp:revision>5</cp:revision>
  <dcterms:created xsi:type="dcterms:W3CDTF">2021-08-04T18:27:00Z</dcterms:created>
  <dcterms:modified xsi:type="dcterms:W3CDTF">2021-08-06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76356065BF0142B43D75561B9938E4</vt:lpwstr>
  </property>
</Properties>
</file>